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07E89BF5" w:rsidR="00AB65BE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9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</w:t>
        </w:r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</w:t>
        </w:r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ub.com/neetmehta</w:t>
        </w:r>
      </w:hyperlink>
      <w:r w:rsidR="00AB65BE">
        <w:rPr>
          <w:rStyle w:val="Hyperlink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0" w:history="1"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ne</w:t>
        </w:r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e</w:t>
        </w:r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 xml:space="preserve">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A6E70C4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E17FF3">
        <w:rPr>
          <w:rFonts w:ascii="Times New Roman" w:hAnsi="Times New Roman" w:cs="Times New Roman"/>
          <w:sz w:val="22"/>
        </w:rPr>
        <w:t>Pytorch,</w:t>
      </w:r>
      <w:r w:rsidR="003B5615">
        <w:rPr>
          <w:rFonts w:ascii="Times New Roman" w:hAnsi="Times New Roman" w:cs="Times New Roman"/>
          <w:sz w:val="22"/>
        </w:rPr>
        <w:t xml:space="preserve"> </w:t>
      </w:r>
      <w:r w:rsidR="007124CA" w:rsidRPr="005718CA">
        <w:rPr>
          <w:rFonts w:ascii="Times New Roman" w:hAnsi="Times New Roman" w:cs="Times New Roman"/>
          <w:sz w:val="22"/>
        </w:rPr>
        <w:t>TensorFlow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Machine learning on cloud with AWS Sagemaker, AWS airflow,</w:t>
      </w:r>
      <w:r w:rsidR="003B5615">
        <w:rPr>
          <w:rFonts w:ascii="Times New Roman" w:hAnsi="Times New Roman" w:cs="Times New Roman"/>
          <w:sz w:val="22"/>
        </w:rPr>
        <w:t xml:space="preserve"> PCL (Point Cloud Library)</w:t>
      </w:r>
      <w:r w:rsidR="00E17FF3">
        <w:rPr>
          <w:rFonts w:ascii="Times New Roman" w:hAnsi="Times New Roman" w:cs="Times New Roman"/>
          <w:sz w:val="22"/>
        </w:rPr>
        <w:t xml:space="preserve"> Docker, Git,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7350E118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, PCL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66FE07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P</w:t>
            </w:r>
            <w:r>
              <w:rPr>
                <w:rFonts w:ascii="Times New Roman" w:hAnsi="Times New Roman" w:cs="Times New Roman"/>
              </w:rPr>
              <w:t>resent</w:t>
            </w:r>
          </w:p>
        </w:tc>
      </w:tr>
      <w:tr w:rsidR="0049074B" w:rsidRPr="005718CA" w14:paraId="3D5C66C0" w14:textId="77777777" w:rsidTr="0049074B">
        <w:tc>
          <w:tcPr>
            <w:tcW w:w="8455" w:type="dxa"/>
          </w:tcPr>
          <w:p w14:paraId="30000FA5" w14:textId="77777777" w:rsidR="0049074B" w:rsidRPr="005718CA" w:rsidRDefault="0049074B" w:rsidP="0049074B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6E5FB6D" w14:textId="448277F9" w:rsidR="00BE382B" w:rsidRDefault="00E16C6A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E16C6A">
              <w:rPr>
                <w:rFonts w:ascii="Times New Roman" w:hAnsi="Times New Roman" w:cs="Times New Roman"/>
              </w:rPr>
              <w:t>Developing Multitask learning network to predict Instance and semantic masks and depth.</w:t>
            </w:r>
          </w:p>
          <w:p w14:paraId="5C4151E3" w14:textId="0C536656" w:rsidR="00E16C6A" w:rsidRPr="00BE382B" w:rsidRDefault="00E16C6A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E16C6A">
              <w:rPr>
                <w:rFonts w:ascii="Times New Roman" w:hAnsi="Times New Roman" w:cs="Times New Roman"/>
              </w:rPr>
              <w:t>Developing</w:t>
            </w:r>
            <w:r>
              <w:rPr>
                <w:rFonts w:ascii="Times New Roman" w:hAnsi="Times New Roman" w:cs="Times New Roman"/>
              </w:rPr>
              <w:t xml:space="preserve"> 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26D17AFC" w14:textId="54F23EDB" w:rsidR="00BE382B" w:rsidRPr="00BE382B" w:rsidRDefault="00BE382B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BE382B">
              <w:rPr>
                <w:rFonts w:ascii="Times New Roman" w:hAnsi="Times New Roman" w:cs="Times New Roman"/>
              </w:rPr>
              <w:t>Working on Data extraction and data postprocessing for deep learning architectures.</w:t>
            </w:r>
          </w:p>
          <w:p w14:paraId="4E5EB0B9" w14:textId="13050DBF" w:rsidR="00E17FF3" w:rsidRPr="00E17FF3" w:rsidRDefault="00BE382B" w:rsidP="00BE382B">
            <w:pPr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BE382B">
              <w:rPr>
                <w:rFonts w:ascii="Times New Roman" w:hAnsi="Times New Roman" w:cs="Times New Roman"/>
              </w:rPr>
              <w:t>Working on Active Learning</w:t>
            </w:r>
            <w:r>
              <w:rPr>
                <w:rFonts w:ascii="Times New Roman" w:hAnsi="Times New Roman" w:cs="Times New Roman"/>
              </w:rPr>
              <w:t xml:space="preserve"> (Deep learning)</w:t>
            </w:r>
            <w:r w:rsidRPr="00BE382B">
              <w:rPr>
                <w:rFonts w:ascii="Times New Roman" w:hAnsi="Times New Roman" w:cs="Times New Roman"/>
              </w:rPr>
              <w:t xml:space="preserve"> algorithm to</w:t>
            </w:r>
            <w:r w:rsidR="00EE13FC">
              <w:rPr>
                <w:rFonts w:ascii="Times New Roman" w:hAnsi="Times New Roman" w:cs="Times New Roman"/>
              </w:rPr>
              <w:t xml:space="preserve"> determine</w:t>
            </w:r>
            <w:r w:rsidRPr="00BE382B">
              <w:rPr>
                <w:rFonts w:ascii="Times New Roman" w:hAnsi="Times New Roman" w:cs="Times New Roman"/>
              </w:rPr>
              <w:t xml:space="preserve"> images</w:t>
            </w:r>
            <w:r>
              <w:rPr>
                <w:rFonts w:ascii="Times New Roman" w:hAnsi="Times New Roman" w:cs="Times New Roman"/>
              </w:rPr>
              <w:t xml:space="preserve"> that</w:t>
            </w:r>
            <w:r w:rsidRPr="00BE382B">
              <w:rPr>
                <w:rFonts w:ascii="Times New Roman" w:hAnsi="Times New Roman" w:cs="Times New Roman"/>
              </w:rPr>
              <w:t xml:space="preserve"> model</w:t>
            </w:r>
            <w:r>
              <w:rPr>
                <w:rFonts w:ascii="Times New Roman" w:hAnsi="Times New Roman" w:cs="Times New Roman"/>
              </w:rPr>
              <w:t>s</w:t>
            </w:r>
            <w:r w:rsidRPr="00BE382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re</w:t>
            </w:r>
            <w:r w:rsidRPr="00BE382B">
              <w:rPr>
                <w:rFonts w:ascii="Times New Roman" w:hAnsi="Times New Roman" w:cs="Times New Roman"/>
              </w:rPr>
              <w:t xml:space="preserve"> most uncertain of</w:t>
            </w:r>
            <w:r w:rsidR="00EE13F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35" w:type="dxa"/>
          </w:tcPr>
          <w:p w14:paraId="21AE78C8" w14:textId="77777777" w:rsidR="0049074B" w:rsidRPr="00625095" w:rsidRDefault="0049074B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51829A32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r w:rsidR="001E7A38">
              <w:rPr>
                <w:rFonts w:ascii="Times New Roman" w:hAnsi="Times New Roman" w:cs="Times New Roman"/>
                <w:szCs w:val="20"/>
              </w:rPr>
              <w:t>Locally weighted</w:t>
            </w:r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AB65BE" w:rsidRPr="005718CA" w14:paraId="65DAAFD6" w14:textId="77777777" w:rsidTr="00F846C3">
        <w:tc>
          <w:tcPr>
            <w:tcW w:w="8725" w:type="dxa"/>
          </w:tcPr>
          <w:p w14:paraId="26C62FA8" w14:textId="77777777" w:rsidR="00AB65BE" w:rsidRDefault="00AB65BE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84E1D94" w14:textId="77777777" w:rsidR="00573876" w:rsidRDefault="0057387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069B9F27" w14:textId="71168736" w:rsidR="00573876" w:rsidRPr="00573876" w:rsidRDefault="0057387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1B354667" w14:textId="54321ADE" w:rsidR="00AB65BE" w:rsidRDefault="00573876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</w:t>
            </w:r>
            <w:r>
              <w:rPr>
                <w:rFonts w:ascii="Times New Roman" w:hAnsi="Times New Roman" w:cs="Times New Roman"/>
              </w:rPr>
              <w:t xml:space="preserve">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July</w:t>
            </w:r>
            <w:r>
              <w:rPr>
                <w:rFonts w:ascii="Times New Roman" w:hAnsi="Times New Roman" w:cs="Times New Roman"/>
              </w:rPr>
              <w:t xml:space="preserve"> 2022</w:t>
            </w:r>
          </w:p>
        </w:tc>
      </w:tr>
      <w:tr w:rsidR="00573876" w:rsidRPr="005718CA" w14:paraId="41B6EC17" w14:textId="77777777" w:rsidTr="00F846C3">
        <w:tc>
          <w:tcPr>
            <w:tcW w:w="10790" w:type="dxa"/>
            <w:gridSpan w:val="2"/>
          </w:tcPr>
          <w:p w14:paraId="4218E90C" w14:textId="5FFE2B0A" w:rsidR="00573876" w:rsidRDefault="00573876" w:rsidP="0057387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</w:t>
            </w:r>
            <w:r>
              <w:rPr>
                <w:rFonts w:ascii="Times New Roman" w:hAnsi="Times New Roman" w:cs="Times New Roman"/>
              </w:rPr>
              <w:t xml:space="preserve">Depth </w:t>
            </w:r>
            <w:r w:rsidR="00032546">
              <w:rPr>
                <w:rFonts w:ascii="Times New Roman" w:hAnsi="Times New Roman" w:cs="Times New Roman"/>
              </w:rPr>
              <w:t>without any annotations</w:t>
            </w:r>
            <w:r w:rsidR="009570AC">
              <w:rPr>
                <w:rFonts w:ascii="Times New Roman" w:hAnsi="Times New Roman" w:cs="Times New Roman"/>
              </w:rPr>
              <w:t xml:space="preserve"> on</w:t>
            </w:r>
            <w:r w:rsidR="00C35030">
              <w:rPr>
                <w:rFonts w:ascii="Times New Roman" w:hAnsi="Times New Roman" w:cs="Times New Roman"/>
              </w:rPr>
              <w:t xml:space="preserve"> KITTI</w:t>
            </w:r>
            <w:r w:rsidR="009570AC">
              <w:rPr>
                <w:rFonts w:ascii="Times New Roman" w:hAnsi="Times New Roman" w:cs="Times New Roman"/>
              </w:rPr>
              <w:t xml:space="preserve"> raw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15737EA8" w14:textId="6A5E178E" w:rsidR="009570AC" w:rsidRDefault="009570AC" w:rsidP="0057387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architecture can be trained without any ground truth annotation.</w:t>
            </w:r>
          </w:p>
          <w:p w14:paraId="179A6041" w14:textId="77777777" w:rsidR="00573876" w:rsidRDefault="00032546" w:rsidP="0057387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le to achieve </w:t>
            </w:r>
            <w:r w:rsidR="009570AC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bs</w:t>
            </w:r>
            <w:r w:rsidR="009570AC">
              <w:rPr>
                <w:rFonts w:ascii="Times New Roman" w:hAnsi="Times New Roman" w:cs="Times New Roman"/>
              </w:rPr>
              <w:t>olute</w:t>
            </w:r>
            <w:r>
              <w:rPr>
                <w:rFonts w:ascii="Times New Roman" w:hAnsi="Times New Roman" w:cs="Times New Roman"/>
              </w:rPr>
              <w:t xml:space="preserve"> error of 0.151</w:t>
            </w:r>
            <w:r w:rsidR="009570AC">
              <w:rPr>
                <w:rFonts w:ascii="Times New Roman" w:hAnsi="Times New Roman" w:cs="Times New Roman"/>
              </w:rPr>
              <w:t>.</w:t>
            </w:r>
          </w:p>
          <w:p w14:paraId="5219C567" w14:textId="5ED7CB2D" w:rsidR="00F846C3" w:rsidRPr="00F846C3" w:rsidRDefault="00F846C3" w:rsidP="00F846C3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557AF6" w:rsidRPr="005718CA" w14:paraId="6ED3FDBB" w14:textId="77777777" w:rsidTr="00F846C3">
        <w:tc>
          <w:tcPr>
            <w:tcW w:w="8725" w:type="dxa"/>
          </w:tcPr>
          <w:p w14:paraId="54B4F2F8" w14:textId="081A3BF0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5694006E" w14:textId="06391DED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78BC88B7" w14:textId="55B9DE5A" w:rsidR="00557AF6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73D5DEDF" w14:textId="2441C3E7" w:rsidR="00557AF6" w:rsidRPr="005718CA" w:rsidRDefault="00557AF6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6D4C3C" w:rsidRPr="005718CA" w14:paraId="36C9C7FF" w14:textId="77777777" w:rsidTr="00F846C3">
        <w:tc>
          <w:tcPr>
            <w:tcW w:w="10790" w:type="dxa"/>
            <w:gridSpan w:val="2"/>
          </w:tcPr>
          <w:p w14:paraId="599D0A86" w14:textId="50B15071" w:rsid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 xml:space="preserve">Depth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75F42200" w:rsidR="006D4C3C" w:rsidRP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reased combined inference</w:t>
            </w:r>
            <w:r w:rsidR="00D73151">
              <w:rPr>
                <w:rFonts w:ascii="Times New Roman" w:hAnsi="Times New Roman" w:cs="Times New Roman"/>
              </w:rPr>
              <w:t xml:space="preserve"> speed</w:t>
            </w:r>
            <w:r>
              <w:rPr>
                <w:rFonts w:ascii="Times New Roman" w:hAnsi="Times New Roman" w:cs="Times New Roman"/>
              </w:rPr>
              <w:t xml:space="preserve"> to 1.75x</w:t>
            </w:r>
            <w:r w:rsidR="00D73151">
              <w:rPr>
                <w:rFonts w:ascii="Times New Roman" w:hAnsi="Times New Roman" w:cs="Times New Roman"/>
              </w:rPr>
              <w:t xml:space="preserve"> with slight accuracy drop.</w:t>
            </w:r>
          </w:p>
        </w:tc>
      </w:tr>
      <w:tr w:rsidR="006A4B3A" w:rsidRPr="005718CA" w14:paraId="1D7F4A2F" w14:textId="77777777" w:rsidTr="00F846C3">
        <w:tc>
          <w:tcPr>
            <w:tcW w:w="8725" w:type="dxa"/>
          </w:tcPr>
          <w:p w14:paraId="4F8D5094" w14:textId="583DCB10" w:rsidR="00511377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F846C3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9982054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>on KITTI vision</w:t>
            </w:r>
            <w:r w:rsidR="0049074B">
              <w:rPr>
                <w:rFonts w:ascii="Times New Roman" w:hAnsi="Times New Roman" w:cs="Times New Roman"/>
              </w:rPr>
              <w:t xml:space="preserve"> (Point Cloud)</w:t>
            </w:r>
            <w:r w:rsidR="00885480">
              <w:rPr>
                <w:rFonts w:ascii="Times New Roman" w:hAnsi="Times New Roman" w:cs="Times New Roman"/>
              </w:rPr>
              <w:t xml:space="preserve">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43789" w:rsidRPr="005718CA" w14:paraId="0FE93645" w14:textId="77777777" w:rsidTr="00F846C3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</w:t>
            </w:r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F846C3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328263E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MobileNet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r w:rsidR="00B856ED">
              <w:rPr>
                <w:rFonts w:ascii="Times New Roman" w:hAnsi="Times New Roman" w:cs="Times New Roman"/>
              </w:rPr>
              <w:t>GPU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lastRenderedPageBreak/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C33380" w:rsidRPr="005718CA" w14:paraId="6B8CB0E1" w14:textId="77777777" w:rsidTr="00F846C3">
        <w:tc>
          <w:tcPr>
            <w:tcW w:w="8725" w:type="dxa"/>
          </w:tcPr>
          <w:p w14:paraId="484BDA78" w14:textId="77777777" w:rsidR="00C33380" w:rsidRP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84BEFC" w14:textId="25805BBB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6B2F473C" w14:textId="77777777" w:rsidR="00C33380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flow, OpenCV</w:t>
            </w:r>
          </w:p>
          <w:p w14:paraId="31B1036B" w14:textId="427DB255" w:rsidR="004D36BE" w:rsidRPr="004D36BE" w:rsidRDefault="004D36BE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6E92B069" w14:textId="77777777" w:rsidR="00C33380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127B663" w14:textId="0C86ABFA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C33380" w:rsidRPr="005718CA" w14:paraId="7B577688" w14:textId="77777777" w:rsidTr="00F846C3">
        <w:tc>
          <w:tcPr>
            <w:tcW w:w="10790" w:type="dxa"/>
            <w:gridSpan w:val="2"/>
          </w:tcPr>
          <w:p w14:paraId="59FB3F98" w14:textId="77777777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 xml:space="preserve">Implement hand-gesture recognition and hand-gesture control using CNN, ROS on Nvidia JetBot. </w:t>
            </w:r>
          </w:p>
          <w:p w14:paraId="7ADFEB6C" w14:textId="53A77333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</w:tr>
      <w:tr w:rsidR="00D73151" w:rsidRPr="005718CA" w14:paraId="2D4BF511" w14:textId="77777777" w:rsidTr="00F846C3">
        <w:tc>
          <w:tcPr>
            <w:tcW w:w="8725" w:type="dxa"/>
          </w:tcPr>
          <w:p w14:paraId="7012E645" w14:textId="77777777" w:rsidR="00D33188" w:rsidRDefault="00D33188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  <w:p w14:paraId="31FA4D43" w14:textId="566B5E71" w:rsidR="00D73151" w:rsidRDefault="00D73151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3160E455" w14:textId="59D37160" w:rsidR="005F2FE4" w:rsidRPr="005F2FE4" w:rsidRDefault="005F2FE4" w:rsidP="00D73151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Python, Pytorch, Tensorflow</w:t>
            </w:r>
          </w:p>
          <w:p w14:paraId="47BEB5FC" w14:textId="560556D4" w:rsidR="00D73151" w:rsidRPr="005718CA" w:rsidRDefault="00D73151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3529ED6F" w14:textId="77777777" w:rsidR="00627D55" w:rsidRDefault="00627D55" w:rsidP="00C33380">
            <w:pPr>
              <w:jc w:val="right"/>
              <w:rPr>
                <w:rFonts w:ascii="Times New Roman" w:hAnsi="Times New Roman" w:cs="Times New Roman"/>
              </w:rPr>
            </w:pPr>
          </w:p>
          <w:p w14:paraId="56130C19" w14:textId="77777777" w:rsidR="00627D55" w:rsidRDefault="00627D55" w:rsidP="00C33380">
            <w:pPr>
              <w:jc w:val="right"/>
              <w:rPr>
                <w:rFonts w:ascii="Times New Roman" w:hAnsi="Times New Roman" w:cs="Times New Roman"/>
              </w:rPr>
            </w:pPr>
          </w:p>
          <w:p w14:paraId="7A586C9E" w14:textId="24867A6A" w:rsidR="00D73151" w:rsidRPr="005718CA" w:rsidRDefault="005A5BED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A5BED" w:rsidRPr="005718CA" w14:paraId="64822D6F" w14:textId="77777777" w:rsidTr="00F846C3">
        <w:tc>
          <w:tcPr>
            <w:tcW w:w="10790" w:type="dxa"/>
            <w:gridSpan w:val="2"/>
          </w:tcPr>
          <w:p w14:paraId="4DF73AEF" w14:textId="77777777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ing popular Deep Learning architecture like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Alexnet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, VGG, YOLO family, FCN, ICNET for Computer Vision.</w:t>
            </w:r>
          </w:p>
          <w:p w14:paraId="4C93E37C" w14:textId="0ABC8091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 xml:space="preserve">Purpose of this projects are to develop a strong foundation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of </w:t>
            </w:r>
            <w:r w:rsidR="005F2FE4">
              <w:rPr>
                <w:rFonts w:ascii="Times New Roman" w:hAnsi="Times New Roman" w:cs="Times New Roman"/>
                <w:szCs w:val="12"/>
              </w:rPr>
              <w:t xml:space="preserve">theoretical and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practical aspect of Deep Learning. </w:t>
            </w:r>
          </w:p>
          <w:p w14:paraId="770A62EE" w14:textId="73914B1B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 Some of them might still be in development.</w:t>
            </w:r>
          </w:p>
        </w:tc>
      </w:tr>
      <w:tr w:rsidR="00C33380" w:rsidRPr="005718CA" w14:paraId="428E48AE" w14:textId="77777777" w:rsidTr="00F846C3">
        <w:tc>
          <w:tcPr>
            <w:tcW w:w="8725" w:type="dxa"/>
          </w:tcPr>
          <w:p w14:paraId="2857F3EB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4D3A7A4" w14:textId="77777777" w:rsidTr="00F846C3">
        <w:tc>
          <w:tcPr>
            <w:tcW w:w="10790" w:type="dxa"/>
            <w:gridSpan w:val="2"/>
          </w:tcPr>
          <w:p w14:paraId="2E479320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C33380" w:rsidRPr="005718CA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541C6E" w14:textId="18495C43" w:rsidR="00C33380" w:rsidRPr="005F2FE4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</w:tc>
      </w:tr>
      <w:tr w:rsidR="00C33380" w:rsidRPr="005718CA" w14:paraId="01D98F86" w14:textId="77777777" w:rsidTr="00F846C3">
        <w:tc>
          <w:tcPr>
            <w:tcW w:w="8725" w:type="dxa"/>
          </w:tcPr>
          <w:p w14:paraId="647C91B4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C58A001" w14:textId="77777777" w:rsidTr="00F846C3">
        <w:tc>
          <w:tcPr>
            <w:tcW w:w="10790" w:type="dxa"/>
            <w:gridSpan w:val="2"/>
          </w:tcPr>
          <w:p w14:paraId="6743BF7B" w14:textId="77777777" w:rsidR="00C33380" w:rsidRPr="005718CA" w:rsidRDefault="00C33380" w:rsidP="00C33380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3A50C2DA" w:rsidR="00C33380" w:rsidRPr="00E17FF3" w:rsidRDefault="00C33380" w:rsidP="00C3338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  <w:tr w:rsidR="00C33380" w:rsidRPr="005718CA" w14:paraId="011F1C2C" w14:textId="77777777" w:rsidTr="00F846C3">
        <w:tc>
          <w:tcPr>
            <w:tcW w:w="8725" w:type="dxa"/>
          </w:tcPr>
          <w:p w14:paraId="533897FC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</w:p>
        </w:tc>
        <w:tc>
          <w:tcPr>
            <w:tcW w:w="2065" w:type="dxa"/>
          </w:tcPr>
          <w:p w14:paraId="2CDFAF6E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7A5D4D32" w14:textId="77777777" w:rsidTr="00F846C3">
        <w:tc>
          <w:tcPr>
            <w:tcW w:w="10790" w:type="dxa"/>
            <w:gridSpan w:val="2"/>
          </w:tcPr>
          <w:p w14:paraId="3792351D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5F5F1D4D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e.g.: walk, trot, gallop).</w:t>
            </w:r>
          </w:p>
          <w:p w14:paraId="40759837" w14:textId="04F79DEB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oFACM2WVgtAAAA"/>
  </w:docVars>
  <w:rsids>
    <w:rsidRoot w:val="00A03F68"/>
    <w:rsid w:val="00025A55"/>
    <w:rsid w:val="00032546"/>
    <w:rsid w:val="0003689D"/>
    <w:rsid w:val="00066D06"/>
    <w:rsid w:val="000A5349"/>
    <w:rsid w:val="000C263E"/>
    <w:rsid w:val="000C7C6D"/>
    <w:rsid w:val="001116D7"/>
    <w:rsid w:val="00126571"/>
    <w:rsid w:val="00187294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3F4635"/>
    <w:rsid w:val="004104BC"/>
    <w:rsid w:val="0049074B"/>
    <w:rsid w:val="004D36BE"/>
    <w:rsid w:val="004D5C67"/>
    <w:rsid w:val="004E04BC"/>
    <w:rsid w:val="004E517D"/>
    <w:rsid w:val="00511377"/>
    <w:rsid w:val="00552A44"/>
    <w:rsid w:val="00557AF6"/>
    <w:rsid w:val="005718CA"/>
    <w:rsid w:val="00573876"/>
    <w:rsid w:val="005932E6"/>
    <w:rsid w:val="005A20DD"/>
    <w:rsid w:val="005A5BED"/>
    <w:rsid w:val="005C28E5"/>
    <w:rsid w:val="005C66DF"/>
    <w:rsid w:val="005D0AEE"/>
    <w:rsid w:val="005D7A37"/>
    <w:rsid w:val="005F2FE4"/>
    <w:rsid w:val="00625095"/>
    <w:rsid w:val="00627666"/>
    <w:rsid w:val="00627D55"/>
    <w:rsid w:val="006669D4"/>
    <w:rsid w:val="006731C3"/>
    <w:rsid w:val="006731E3"/>
    <w:rsid w:val="006A4B3A"/>
    <w:rsid w:val="006C01D5"/>
    <w:rsid w:val="006C7B32"/>
    <w:rsid w:val="006D4C3C"/>
    <w:rsid w:val="007124CA"/>
    <w:rsid w:val="00713737"/>
    <w:rsid w:val="007A352B"/>
    <w:rsid w:val="007A3FAE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570AC"/>
    <w:rsid w:val="009C4C86"/>
    <w:rsid w:val="009D4332"/>
    <w:rsid w:val="009E6519"/>
    <w:rsid w:val="009E66DC"/>
    <w:rsid w:val="00A03F68"/>
    <w:rsid w:val="00A11898"/>
    <w:rsid w:val="00A17496"/>
    <w:rsid w:val="00AB65BE"/>
    <w:rsid w:val="00AD567E"/>
    <w:rsid w:val="00B03552"/>
    <w:rsid w:val="00B6683E"/>
    <w:rsid w:val="00B856ED"/>
    <w:rsid w:val="00BE382B"/>
    <w:rsid w:val="00BE3A1C"/>
    <w:rsid w:val="00C33380"/>
    <w:rsid w:val="00C35030"/>
    <w:rsid w:val="00CA32A4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E15802"/>
    <w:rsid w:val="00E16C6A"/>
    <w:rsid w:val="00E17FF3"/>
    <w:rsid w:val="00E82EC5"/>
    <w:rsid w:val="00EA0D88"/>
    <w:rsid w:val="00EC3549"/>
    <w:rsid w:val="00EE13FC"/>
    <w:rsid w:val="00EF3B5C"/>
    <w:rsid w:val="00F06DBC"/>
    <w:rsid w:val="00F1743B"/>
    <w:rsid w:val="00F53D63"/>
    <w:rsid w:val="00F846C3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neetmehta.github.io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github.com/neetmeh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</TotalTime>
  <Pages>2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7</cp:revision>
  <cp:lastPrinted>2022-07-06T18:10:00Z</cp:lastPrinted>
  <dcterms:created xsi:type="dcterms:W3CDTF">2022-02-15T14:56:00Z</dcterms:created>
  <dcterms:modified xsi:type="dcterms:W3CDTF">2022-07-06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